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7A2231" w14:textId="219926B1" w:rsidR="007254D0" w:rsidRPr="00682F88" w:rsidRDefault="3C5CBF0C" w:rsidP="5189B261">
      <w:pPr>
        <w:jc w:val="center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5189B261">
        <w:rPr>
          <w:rFonts w:ascii="Arial" w:eastAsia="Arial" w:hAnsi="Arial" w:cs="Arial"/>
          <w:b/>
          <w:bCs/>
          <w:sz w:val="28"/>
          <w:szCs w:val="28"/>
          <w:lang w:val="en"/>
        </w:rPr>
        <w:t xml:space="preserve"> </w:t>
      </w:r>
      <w:r w:rsidR="007254D0" w:rsidRPr="5189B261">
        <w:rPr>
          <w:rFonts w:ascii="Arial" w:eastAsia="Arial" w:hAnsi="Arial" w:cs="Arial"/>
          <w:b/>
          <w:bCs/>
          <w:sz w:val="28"/>
          <w:szCs w:val="28"/>
          <w:lang w:val="en"/>
        </w:rPr>
        <w:t>SNHS All-School Meeting</w:t>
      </w:r>
    </w:p>
    <w:p w14:paraId="44CCD05B" w14:textId="3EBDFE82" w:rsidR="00924521" w:rsidRDefault="00924521" w:rsidP="673AD3E7">
      <w:pPr>
        <w:jc w:val="center"/>
        <w:rPr>
          <w:sz w:val="24"/>
          <w:szCs w:val="24"/>
        </w:rPr>
      </w:pPr>
      <w:r w:rsidRPr="673AD3E7">
        <w:rPr>
          <w:sz w:val="24"/>
          <w:szCs w:val="24"/>
        </w:rPr>
        <w:t>Locat</w:t>
      </w:r>
      <w:r w:rsidR="00544A2B">
        <w:rPr>
          <w:sz w:val="24"/>
          <w:szCs w:val="24"/>
        </w:rPr>
        <w:t>ion</w:t>
      </w:r>
      <w:r w:rsidRPr="673AD3E7">
        <w:rPr>
          <w:sz w:val="24"/>
          <w:szCs w:val="24"/>
        </w:rPr>
        <w:t xml:space="preserve">: </w:t>
      </w:r>
      <w:r w:rsidR="00544A2B">
        <w:rPr>
          <w:sz w:val="24"/>
          <w:szCs w:val="24"/>
        </w:rPr>
        <w:t xml:space="preserve">All School - </w:t>
      </w:r>
      <w:r w:rsidRPr="673AD3E7">
        <w:rPr>
          <w:sz w:val="24"/>
          <w:szCs w:val="24"/>
        </w:rPr>
        <w:t>UW1-2</w:t>
      </w:r>
      <w:r w:rsidR="146CC0B5" w:rsidRPr="673AD3E7">
        <w:rPr>
          <w:sz w:val="24"/>
          <w:szCs w:val="24"/>
        </w:rPr>
        <w:t>80</w:t>
      </w:r>
      <w:r w:rsidR="00544A2B">
        <w:rPr>
          <w:sz w:val="24"/>
          <w:szCs w:val="24"/>
        </w:rPr>
        <w:t>, Scholarship Meeting UW1-211B</w:t>
      </w:r>
    </w:p>
    <w:p w14:paraId="2DDDD810" w14:textId="424093AC" w:rsidR="00D50E19" w:rsidRPr="00682F88" w:rsidRDefault="003856CA" w:rsidP="2D8B516C">
      <w:pPr>
        <w:spacing w:after="0"/>
        <w:jc w:val="center"/>
        <w:rPr>
          <w:rFonts w:ascii="Arial" w:eastAsia="Arial" w:hAnsi="Arial" w:cs="Arial"/>
          <w:b/>
          <w:bCs/>
          <w:i/>
          <w:iCs/>
          <w:lang w:val="en"/>
        </w:rPr>
      </w:pPr>
      <w:r>
        <w:rPr>
          <w:rFonts w:ascii="Arial" w:eastAsia="Arial" w:hAnsi="Arial" w:cs="Arial"/>
          <w:b/>
          <w:bCs/>
          <w:i/>
          <w:iCs/>
          <w:lang w:val="en"/>
        </w:rPr>
        <w:t>2/4</w:t>
      </w:r>
      <w:r w:rsidR="00804605" w:rsidRPr="2D8B516C">
        <w:rPr>
          <w:rFonts w:ascii="Arial" w:eastAsia="Arial" w:hAnsi="Arial" w:cs="Arial"/>
          <w:b/>
          <w:bCs/>
          <w:i/>
          <w:iCs/>
          <w:lang w:val="en"/>
        </w:rPr>
        <w:t>/2</w:t>
      </w:r>
      <w:r w:rsidR="00544A2B">
        <w:rPr>
          <w:rFonts w:ascii="Arial" w:eastAsia="Arial" w:hAnsi="Arial" w:cs="Arial"/>
          <w:b/>
          <w:bCs/>
          <w:i/>
          <w:iCs/>
          <w:lang w:val="en"/>
        </w:rPr>
        <w:t>6</w:t>
      </w:r>
    </w:p>
    <w:p w14:paraId="32B6B627" w14:textId="77777777" w:rsidR="00D50E19" w:rsidRPr="00682F88" w:rsidRDefault="68A7CB20" w:rsidP="00D50E19">
      <w:pPr>
        <w:jc w:val="center"/>
        <w:rPr>
          <w:rFonts w:ascii="Arial" w:eastAsia="Arial" w:hAnsi="Arial" w:cs="Arial"/>
          <w:b/>
          <w:szCs w:val="24"/>
          <w:u w:val="single"/>
          <w:lang w:val="en"/>
        </w:rPr>
      </w:pPr>
      <w:r w:rsidRPr="69C24DEF">
        <w:rPr>
          <w:rFonts w:ascii="Arial" w:eastAsia="Arial" w:hAnsi="Arial" w:cs="Arial"/>
          <w:b/>
          <w:bCs/>
          <w:u w:val="single"/>
          <w:lang w:val="en"/>
        </w:rPr>
        <w:t>Agenda</w:t>
      </w:r>
    </w:p>
    <w:p w14:paraId="372F5252" w14:textId="361A95BD" w:rsidR="69C24DEF" w:rsidRDefault="0B73597C" w:rsidP="003856CA">
      <w:pPr>
        <w:spacing w:after="0"/>
        <w:jc w:val="center"/>
        <w:rPr>
          <w:rFonts w:ascii="Aptos" w:eastAsia="Aptos" w:hAnsi="Aptos" w:cs="Aptos"/>
          <w:sz w:val="24"/>
          <w:szCs w:val="24"/>
        </w:rPr>
      </w:pPr>
      <w:hyperlink r:id="rId11">
        <w:r w:rsidRPr="69C24DEF">
          <w:rPr>
            <w:rStyle w:val="Hyperlink"/>
            <w:rFonts w:ascii="Aptos" w:eastAsia="Aptos" w:hAnsi="Aptos" w:cs="Aptos"/>
            <w:sz w:val="24"/>
            <w:szCs w:val="24"/>
          </w:rPr>
          <w:t>https://washington.zoom.us/j/94288280988</w:t>
        </w:r>
      </w:hyperlink>
    </w:p>
    <w:p w14:paraId="5BB0B6D8" w14:textId="77777777" w:rsidR="003856CA" w:rsidRDefault="003856CA" w:rsidP="003856CA">
      <w:pPr>
        <w:spacing w:after="0"/>
        <w:jc w:val="center"/>
        <w:rPr>
          <w:rFonts w:ascii="Aptos" w:eastAsia="Aptos" w:hAnsi="Aptos" w:cs="Aptos"/>
          <w:sz w:val="24"/>
          <w:szCs w:val="24"/>
        </w:rPr>
      </w:pPr>
    </w:p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5"/>
        <w:gridCol w:w="5280"/>
        <w:gridCol w:w="3645"/>
      </w:tblGrid>
      <w:tr w:rsidR="003856CA" w:rsidRPr="003856CA" w14:paraId="545404D8" w14:textId="77777777" w:rsidTr="003856CA">
        <w:trPr>
          <w:trHeight w:val="420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1EF1E3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Time</w:t>
            </w: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3286F3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Topic</w:t>
            </w: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701149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resenter</w:t>
            </w: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</w:tr>
      <w:tr w:rsidR="003856CA" w:rsidRPr="003856CA" w14:paraId="7E640C07" w14:textId="77777777" w:rsidTr="003856CA">
        <w:trPr>
          <w:trHeight w:val="720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4ABED1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9:30 – 10:00 am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87246D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Welcome and Announcements  </w:t>
            </w:r>
          </w:p>
          <w:p w14:paraId="178D54E6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Dean’s Updates </w:t>
            </w:r>
          </w:p>
          <w:p w14:paraId="23FEB33A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2E9055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Vanessa Lopez-Littleton </w:t>
            </w:r>
          </w:p>
        </w:tc>
      </w:tr>
      <w:tr w:rsidR="003856CA" w:rsidRPr="003856CA" w14:paraId="4B2D62C5" w14:textId="77777777" w:rsidTr="003856CA">
        <w:trPr>
          <w:trHeight w:val="540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2E722F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0:00 – 10:10 am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DF68D7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Minutes and Procedural Change 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C5CBEE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Vanessa Lopez-Littleton </w:t>
            </w:r>
          </w:p>
        </w:tc>
      </w:tr>
      <w:tr w:rsidR="003856CA" w:rsidRPr="003856CA" w14:paraId="4D6C6B5D" w14:textId="77777777" w:rsidTr="003856CA">
        <w:trPr>
          <w:trHeight w:val="540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32FC68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0:10 – 10:25 am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09D747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Prelicensure BSN Update 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94B329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Vanessa Lopez-Littleton </w:t>
            </w:r>
          </w:p>
          <w:p w14:paraId="61A9E2BE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Jamie Shirley </w:t>
            </w:r>
          </w:p>
        </w:tc>
      </w:tr>
      <w:tr w:rsidR="003856CA" w:rsidRPr="003856CA" w14:paraId="333546BF" w14:textId="77777777" w:rsidTr="003856CA">
        <w:trPr>
          <w:trHeight w:val="540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FAE8B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0:25 – 10:30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B7E995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Wellness Activity 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88BFDC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Ko Niitsu  </w:t>
            </w:r>
          </w:p>
        </w:tc>
      </w:tr>
      <w:tr w:rsidR="003856CA" w:rsidRPr="003856CA" w14:paraId="4FA8BF75" w14:textId="77777777" w:rsidTr="003856CA">
        <w:trPr>
          <w:trHeight w:val="540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E7CF7A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0:30-10:35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0F36BD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Break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B3CC13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 </w:t>
            </w:r>
          </w:p>
        </w:tc>
      </w:tr>
      <w:tr w:rsidR="003856CA" w:rsidRPr="003856CA" w14:paraId="655E6291" w14:textId="77777777" w:rsidTr="003856CA">
        <w:trPr>
          <w:trHeight w:val="435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C5BB15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0:35 – 11:05 am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A6C45C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EFC Updates </w:t>
            </w:r>
          </w:p>
          <w:p w14:paraId="73C7CBF2" w14:textId="77777777" w:rsidR="003856CA" w:rsidRPr="003856CA" w:rsidRDefault="003856CA" w:rsidP="003856CA">
            <w:pPr>
              <w:numPr>
                <w:ilvl w:val="0"/>
                <w:numId w:val="9"/>
              </w:numPr>
              <w:spacing w:after="0" w:line="240" w:lineRule="auto"/>
              <w:ind w:left="1080" w:firstLine="0"/>
              <w:textAlignment w:val="baseline"/>
              <w:rPr>
                <w:rFonts w:ascii="Aptos" w:eastAsia="Times New Roman" w:hAnsi="Aptos" w:cs="Segoe UI"/>
                <w:sz w:val="24"/>
                <w:szCs w:val="24"/>
              </w:rPr>
            </w:pPr>
            <w:r w:rsidRPr="003856CA">
              <w:rPr>
                <w:rFonts w:ascii="Aptos" w:eastAsia="Times New Roman" w:hAnsi="Aptos" w:cs="Segoe UI"/>
                <w:sz w:val="24"/>
                <w:szCs w:val="24"/>
              </w:rPr>
              <w:t>Updates to the P&amp;T documents </w:t>
            </w:r>
          </w:p>
          <w:p w14:paraId="52E7EA8A" w14:textId="77777777" w:rsidR="003856CA" w:rsidRPr="003856CA" w:rsidRDefault="003856CA" w:rsidP="003856CA">
            <w:pPr>
              <w:numPr>
                <w:ilvl w:val="0"/>
                <w:numId w:val="10"/>
              </w:numPr>
              <w:spacing w:after="0" w:line="240" w:lineRule="auto"/>
              <w:ind w:left="1080" w:firstLine="0"/>
              <w:textAlignment w:val="baseline"/>
              <w:rPr>
                <w:rFonts w:ascii="Aptos" w:eastAsia="Times New Roman" w:hAnsi="Aptos" w:cs="Segoe UI"/>
                <w:sz w:val="24"/>
                <w:szCs w:val="24"/>
              </w:rPr>
            </w:pPr>
            <w:r w:rsidRPr="003856CA">
              <w:rPr>
                <w:rFonts w:ascii="Aptos" w:eastAsia="Times New Roman" w:hAnsi="Aptos" w:cs="Segoe UI"/>
                <w:sz w:val="24"/>
                <w:szCs w:val="24"/>
              </w:rPr>
              <w:t>Peer observation </w:t>
            </w:r>
          </w:p>
          <w:p w14:paraId="261D9211" w14:textId="77777777" w:rsidR="003856CA" w:rsidRPr="003856CA" w:rsidRDefault="003856CA" w:rsidP="003856CA">
            <w:pPr>
              <w:numPr>
                <w:ilvl w:val="0"/>
                <w:numId w:val="11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856CA">
              <w:rPr>
                <w:rFonts w:ascii="Aptos" w:eastAsia="Times New Roman" w:hAnsi="Aptos" w:cs="Calibri"/>
                <w:sz w:val="24"/>
                <w:szCs w:val="24"/>
              </w:rPr>
              <w:t>Teaching forms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795929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EFC Team </w:t>
            </w:r>
          </w:p>
        </w:tc>
      </w:tr>
      <w:tr w:rsidR="003856CA" w:rsidRPr="003856CA" w14:paraId="6BF0C21D" w14:textId="77777777" w:rsidTr="003856CA">
        <w:trPr>
          <w:trHeight w:val="435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F84B5C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1:05 – 11:25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6FFDD7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Strategic Planning Process 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69C67E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Vanessa Lopez-Littleton  </w:t>
            </w:r>
          </w:p>
        </w:tc>
      </w:tr>
      <w:tr w:rsidR="003856CA" w:rsidRPr="003856CA" w14:paraId="24C7159F" w14:textId="77777777" w:rsidTr="003856CA">
        <w:trPr>
          <w:trHeight w:val="435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3BEE3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1:25 – 11:30 am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CEB0C1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Wrap Up/Gratitude </w:t>
            </w:r>
          </w:p>
          <w:p w14:paraId="3D5FAEFC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C8CF58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Vanessa Lopez-Littleton </w:t>
            </w:r>
          </w:p>
        </w:tc>
      </w:tr>
      <w:tr w:rsidR="003856CA" w:rsidRPr="003856CA" w14:paraId="2F3C3EC9" w14:textId="77777777" w:rsidTr="003856CA">
        <w:trPr>
          <w:trHeight w:val="615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954683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1:30 – 11:35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BEC995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Break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484999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  </w:t>
            </w:r>
          </w:p>
        </w:tc>
      </w:tr>
      <w:tr w:rsidR="003856CA" w:rsidRPr="003856CA" w14:paraId="45027404" w14:textId="77777777" w:rsidTr="003856CA">
        <w:trPr>
          <w:trHeight w:val="615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417472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11:35 – 12:15 pm </w:t>
            </w:r>
          </w:p>
        </w:tc>
        <w:tc>
          <w:tcPr>
            <w:tcW w:w="5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D214CF" w14:textId="684EE7AC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Scholarship Session: Conversation about Faculty Search (Closed Session, Voting Faculty only) </w:t>
            </w: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7509B7" w14:textId="77777777" w:rsidR="003856CA" w:rsidRPr="003856CA" w:rsidRDefault="003856CA" w:rsidP="003856C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856CA">
              <w:rPr>
                <w:rFonts w:ascii="Calibri" w:eastAsia="Times New Roman" w:hAnsi="Calibri" w:cs="Calibri"/>
                <w:sz w:val="24"/>
                <w:szCs w:val="24"/>
              </w:rPr>
              <w:t>Jamie Shirley </w:t>
            </w:r>
          </w:p>
        </w:tc>
      </w:tr>
    </w:tbl>
    <w:p w14:paraId="5AD8CA2E" w14:textId="77777777" w:rsidR="00BC1EDE" w:rsidRDefault="00BC1EDE" w:rsidP="5189B261">
      <w:pPr>
        <w:tabs>
          <w:tab w:val="left" w:pos="1608"/>
        </w:tabs>
        <w:jc w:val="both"/>
        <w:rPr>
          <w:sz w:val="24"/>
          <w:szCs w:val="24"/>
        </w:rPr>
      </w:pPr>
    </w:p>
    <w:sectPr w:rsidR="00BC1EDE" w:rsidSect="00180571">
      <w:headerReference w:type="default" r:id="rId12"/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1C60F" w14:textId="77777777" w:rsidR="00011F67" w:rsidRDefault="00011F67" w:rsidP="00A41597">
      <w:pPr>
        <w:spacing w:after="0" w:line="240" w:lineRule="auto"/>
      </w:pPr>
      <w:r>
        <w:separator/>
      </w:r>
    </w:p>
  </w:endnote>
  <w:endnote w:type="continuationSeparator" w:id="0">
    <w:p w14:paraId="3934F3F6" w14:textId="77777777" w:rsidR="00011F67" w:rsidRDefault="00011F67" w:rsidP="00A41597">
      <w:pPr>
        <w:spacing w:after="0" w:line="240" w:lineRule="auto"/>
      </w:pPr>
      <w:r>
        <w:continuationSeparator/>
      </w:r>
    </w:p>
  </w:endnote>
  <w:endnote w:type="continuationNotice" w:id="1">
    <w:p w14:paraId="29512B12" w14:textId="77777777" w:rsidR="00011F67" w:rsidRDefault="00011F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BCB6B" w14:textId="77777777" w:rsidR="00011F67" w:rsidRDefault="00011F67" w:rsidP="00A41597">
      <w:pPr>
        <w:spacing w:after="0" w:line="240" w:lineRule="auto"/>
      </w:pPr>
      <w:r>
        <w:separator/>
      </w:r>
    </w:p>
  </w:footnote>
  <w:footnote w:type="continuationSeparator" w:id="0">
    <w:p w14:paraId="285D6D7A" w14:textId="77777777" w:rsidR="00011F67" w:rsidRDefault="00011F67" w:rsidP="00A41597">
      <w:pPr>
        <w:spacing w:after="0" w:line="240" w:lineRule="auto"/>
      </w:pPr>
      <w:r>
        <w:continuationSeparator/>
      </w:r>
    </w:p>
  </w:footnote>
  <w:footnote w:type="continuationNotice" w:id="1">
    <w:p w14:paraId="0E6AD1CD" w14:textId="77777777" w:rsidR="00011F67" w:rsidRDefault="00011F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74A33" w14:textId="3E71E131" w:rsidR="00A41597" w:rsidRDefault="00A41597">
    <w:pPr>
      <w:pStyle w:val="Header"/>
    </w:pPr>
    <w:r w:rsidRPr="00DD6362">
      <w:rPr>
        <w:noProof/>
      </w:rPr>
      <w:drawing>
        <wp:inline distT="0" distB="0" distL="0" distR="0" wp14:anchorId="35E835F0" wp14:editId="74820389">
          <wp:extent cx="5943600" cy="580390"/>
          <wp:effectExtent l="0" t="0" r="0" b="0"/>
          <wp:docPr id="120556670" name="Picture 120556670" descr="University of Washington Bothell, School of Nursing and Health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56670" name="Picture 120556670" descr="University of Washington Bothell, School of Nursing and Health Studi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754E"/>
    <w:multiLevelType w:val="hybridMultilevel"/>
    <w:tmpl w:val="BCC2DAA8"/>
    <w:lvl w:ilvl="0" w:tplc="F534807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7AAF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FE9E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23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DA04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380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ECC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CB3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FEB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719A5"/>
    <w:multiLevelType w:val="multilevel"/>
    <w:tmpl w:val="2D8A85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809BD"/>
    <w:multiLevelType w:val="hybridMultilevel"/>
    <w:tmpl w:val="4E2C6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67045"/>
    <w:multiLevelType w:val="hybridMultilevel"/>
    <w:tmpl w:val="043E14EA"/>
    <w:lvl w:ilvl="0" w:tplc="AA645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107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2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43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06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449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401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65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3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D47CD"/>
    <w:multiLevelType w:val="multilevel"/>
    <w:tmpl w:val="8370E4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B933CD"/>
    <w:multiLevelType w:val="multilevel"/>
    <w:tmpl w:val="EF7852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F549B5"/>
    <w:multiLevelType w:val="multilevel"/>
    <w:tmpl w:val="CC929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B6A4B67"/>
    <w:multiLevelType w:val="multilevel"/>
    <w:tmpl w:val="C28AE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E264077"/>
    <w:multiLevelType w:val="hybridMultilevel"/>
    <w:tmpl w:val="02721B90"/>
    <w:lvl w:ilvl="0" w:tplc="B0E83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FC38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F46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2CD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2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ED3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E2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8F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0D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34938"/>
    <w:multiLevelType w:val="multilevel"/>
    <w:tmpl w:val="5FA6D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DD42ABE"/>
    <w:multiLevelType w:val="hybridMultilevel"/>
    <w:tmpl w:val="48D20F92"/>
    <w:lvl w:ilvl="0" w:tplc="9C841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EB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8ED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460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3C00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CEA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4A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428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8C3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42280">
    <w:abstractNumId w:val="8"/>
  </w:num>
  <w:num w:numId="2" w16cid:durableId="1281451795">
    <w:abstractNumId w:val="0"/>
  </w:num>
  <w:num w:numId="3" w16cid:durableId="1834225441">
    <w:abstractNumId w:val="3"/>
  </w:num>
  <w:num w:numId="4" w16cid:durableId="1890650939">
    <w:abstractNumId w:val="10"/>
  </w:num>
  <w:num w:numId="5" w16cid:durableId="272830405">
    <w:abstractNumId w:val="5"/>
  </w:num>
  <w:num w:numId="6" w16cid:durableId="330644513">
    <w:abstractNumId w:val="4"/>
  </w:num>
  <w:num w:numId="7" w16cid:durableId="290719880">
    <w:abstractNumId w:val="1"/>
  </w:num>
  <w:num w:numId="8" w16cid:durableId="406878699">
    <w:abstractNumId w:val="2"/>
  </w:num>
  <w:num w:numId="9" w16cid:durableId="1651132108">
    <w:abstractNumId w:val="9"/>
  </w:num>
  <w:num w:numId="10" w16cid:durableId="1516966484">
    <w:abstractNumId w:val="6"/>
  </w:num>
  <w:num w:numId="11" w16cid:durableId="190186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DQwMjc1NTM2MLBQ0lEKTi0uzszPAykwqQUAQwXktSwAAAA="/>
  </w:docVars>
  <w:rsids>
    <w:rsidRoot w:val="007C23FA"/>
    <w:rsid w:val="00005A8F"/>
    <w:rsid w:val="000110D8"/>
    <w:rsid w:val="00011F67"/>
    <w:rsid w:val="000164FB"/>
    <w:rsid w:val="00021344"/>
    <w:rsid w:val="00022934"/>
    <w:rsid w:val="00024530"/>
    <w:rsid w:val="00025DC1"/>
    <w:rsid w:val="0002778B"/>
    <w:rsid w:val="00030548"/>
    <w:rsid w:val="000306CE"/>
    <w:rsid w:val="000371E5"/>
    <w:rsid w:val="00043E18"/>
    <w:rsid w:val="00060BC3"/>
    <w:rsid w:val="00065AE4"/>
    <w:rsid w:val="00076B34"/>
    <w:rsid w:val="00080886"/>
    <w:rsid w:val="0009026F"/>
    <w:rsid w:val="0009170B"/>
    <w:rsid w:val="000A05BC"/>
    <w:rsid w:val="000A7779"/>
    <w:rsid w:val="000B0C6C"/>
    <w:rsid w:val="000B4C26"/>
    <w:rsid w:val="000B6A05"/>
    <w:rsid w:val="000B6B30"/>
    <w:rsid w:val="000C3424"/>
    <w:rsid w:val="000C39B5"/>
    <w:rsid w:val="000C4DB9"/>
    <w:rsid w:val="000C4F20"/>
    <w:rsid w:val="000D0401"/>
    <w:rsid w:val="000E5F13"/>
    <w:rsid w:val="000F41E1"/>
    <w:rsid w:val="0010047E"/>
    <w:rsid w:val="0010074F"/>
    <w:rsid w:val="00100B6C"/>
    <w:rsid w:val="00102337"/>
    <w:rsid w:val="0010618E"/>
    <w:rsid w:val="0010683C"/>
    <w:rsid w:val="0010709C"/>
    <w:rsid w:val="00107C8E"/>
    <w:rsid w:val="0013589B"/>
    <w:rsid w:val="00146FEE"/>
    <w:rsid w:val="00152AC9"/>
    <w:rsid w:val="001533A6"/>
    <w:rsid w:val="0018043C"/>
    <w:rsid w:val="00180571"/>
    <w:rsid w:val="00194A88"/>
    <w:rsid w:val="001A3EDF"/>
    <w:rsid w:val="001A47CF"/>
    <w:rsid w:val="001B0646"/>
    <w:rsid w:val="001C5102"/>
    <w:rsid w:val="001E450A"/>
    <w:rsid w:val="001F2524"/>
    <w:rsid w:val="001F70B2"/>
    <w:rsid w:val="001F70B6"/>
    <w:rsid w:val="00202E44"/>
    <w:rsid w:val="002062FF"/>
    <w:rsid w:val="00212E01"/>
    <w:rsid w:val="00214F45"/>
    <w:rsid w:val="00216E05"/>
    <w:rsid w:val="00222941"/>
    <w:rsid w:val="00230D2F"/>
    <w:rsid w:val="0023346D"/>
    <w:rsid w:val="0023388D"/>
    <w:rsid w:val="002463AE"/>
    <w:rsid w:val="00255309"/>
    <w:rsid w:val="00263A39"/>
    <w:rsid w:val="00272EFB"/>
    <w:rsid w:val="00275B7F"/>
    <w:rsid w:val="00283FF8"/>
    <w:rsid w:val="00293272"/>
    <w:rsid w:val="002A4838"/>
    <w:rsid w:val="002C134E"/>
    <w:rsid w:val="002C4D26"/>
    <w:rsid w:val="002D41A8"/>
    <w:rsid w:val="002F228C"/>
    <w:rsid w:val="0030472C"/>
    <w:rsid w:val="003054B6"/>
    <w:rsid w:val="00316A86"/>
    <w:rsid w:val="00341C9D"/>
    <w:rsid w:val="003422EB"/>
    <w:rsid w:val="003546D1"/>
    <w:rsid w:val="00356BD0"/>
    <w:rsid w:val="003608FD"/>
    <w:rsid w:val="0037405C"/>
    <w:rsid w:val="00377487"/>
    <w:rsid w:val="003809F0"/>
    <w:rsid w:val="003856CA"/>
    <w:rsid w:val="003A1811"/>
    <w:rsid w:val="003A1C3F"/>
    <w:rsid w:val="003A1F14"/>
    <w:rsid w:val="003A519C"/>
    <w:rsid w:val="003B5CF6"/>
    <w:rsid w:val="003C0447"/>
    <w:rsid w:val="003C2242"/>
    <w:rsid w:val="003D5DC7"/>
    <w:rsid w:val="003D644A"/>
    <w:rsid w:val="003E0D5F"/>
    <w:rsid w:val="003E2A1A"/>
    <w:rsid w:val="003E3D1F"/>
    <w:rsid w:val="003F0838"/>
    <w:rsid w:val="003F46AC"/>
    <w:rsid w:val="00401083"/>
    <w:rsid w:val="00412D01"/>
    <w:rsid w:val="00424870"/>
    <w:rsid w:val="00425C95"/>
    <w:rsid w:val="00430768"/>
    <w:rsid w:val="00453E8C"/>
    <w:rsid w:val="00454C47"/>
    <w:rsid w:val="004710F5"/>
    <w:rsid w:val="00481A89"/>
    <w:rsid w:val="00482519"/>
    <w:rsid w:val="00483C9D"/>
    <w:rsid w:val="00487238"/>
    <w:rsid w:val="004A37E6"/>
    <w:rsid w:val="004A421C"/>
    <w:rsid w:val="004C6CCE"/>
    <w:rsid w:val="004E36CE"/>
    <w:rsid w:val="004E67A4"/>
    <w:rsid w:val="004F2099"/>
    <w:rsid w:val="00502BC3"/>
    <w:rsid w:val="00510961"/>
    <w:rsid w:val="00517617"/>
    <w:rsid w:val="00530505"/>
    <w:rsid w:val="00530B36"/>
    <w:rsid w:val="00534D33"/>
    <w:rsid w:val="00540ED0"/>
    <w:rsid w:val="00544A2B"/>
    <w:rsid w:val="00544BFE"/>
    <w:rsid w:val="0055512E"/>
    <w:rsid w:val="00563E0E"/>
    <w:rsid w:val="0057124B"/>
    <w:rsid w:val="005729AD"/>
    <w:rsid w:val="00573503"/>
    <w:rsid w:val="00585F0D"/>
    <w:rsid w:val="005A59AC"/>
    <w:rsid w:val="005B0313"/>
    <w:rsid w:val="005B21A4"/>
    <w:rsid w:val="005B3EE7"/>
    <w:rsid w:val="005B50E4"/>
    <w:rsid w:val="005C250D"/>
    <w:rsid w:val="005C57D9"/>
    <w:rsid w:val="005C581E"/>
    <w:rsid w:val="005D50EE"/>
    <w:rsid w:val="005D5309"/>
    <w:rsid w:val="005D7DCA"/>
    <w:rsid w:val="005E3ABE"/>
    <w:rsid w:val="006076F4"/>
    <w:rsid w:val="00611C8A"/>
    <w:rsid w:val="00613F47"/>
    <w:rsid w:val="0061638C"/>
    <w:rsid w:val="00622922"/>
    <w:rsid w:val="00624352"/>
    <w:rsid w:val="006251E9"/>
    <w:rsid w:val="006326C1"/>
    <w:rsid w:val="00632D34"/>
    <w:rsid w:val="006351C6"/>
    <w:rsid w:val="0063532D"/>
    <w:rsid w:val="00657DC7"/>
    <w:rsid w:val="00660D86"/>
    <w:rsid w:val="00673D45"/>
    <w:rsid w:val="006764FD"/>
    <w:rsid w:val="00680F9B"/>
    <w:rsid w:val="006A0217"/>
    <w:rsid w:val="006A6AE5"/>
    <w:rsid w:val="006A718F"/>
    <w:rsid w:val="006B5DC6"/>
    <w:rsid w:val="006C2FBE"/>
    <w:rsid w:val="006C6CF0"/>
    <w:rsid w:val="006D5BC9"/>
    <w:rsid w:val="006D7B1A"/>
    <w:rsid w:val="006E6893"/>
    <w:rsid w:val="00704B94"/>
    <w:rsid w:val="007254D0"/>
    <w:rsid w:val="00736641"/>
    <w:rsid w:val="00741B3B"/>
    <w:rsid w:val="00742F5B"/>
    <w:rsid w:val="00746089"/>
    <w:rsid w:val="00780A2E"/>
    <w:rsid w:val="00782DCA"/>
    <w:rsid w:val="00790DCC"/>
    <w:rsid w:val="00796D20"/>
    <w:rsid w:val="007A4F51"/>
    <w:rsid w:val="007A60D5"/>
    <w:rsid w:val="007A60EA"/>
    <w:rsid w:val="007A6674"/>
    <w:rsid w:val="007C18A4"/>
    <w:rsid w:val="007C23FA"/>
    <w:rsid w:val="007C42B6"/>
    <w:rsid w:val="007D0FBD"/>
    <w:rsid w:val="007D1D0A"/>
    <w:rsid w:val="007D65A6"/>
    <w:rsid w:val="007E5B08"/>
    <w:rsid w:val="007E6813"/>
    <w:rsid w:val="007F0F74"/>
    <w:rsid w:val="00804605"/>
    <w:rsid w:val="00806E8A"/>
    <w:rsid w:val="0082485B"/>
    <w:rsid w:val="00824A1E"/>
    <w:rsid w:val="00830191"/>
    <w:rsid w:val="0084129C"/>
    <w:rsid w:val="00846FDA"/>
    <w:rsid w:val="008651D0"/>
    <w:rsid w:val="0086606F"/>
    <w:rsid w:val="0086663D"/>
    <w:rsid w:val="008717FC"/>
    <w:rsid w:val="00875DF2"/>
    <w:rsid w:val="008A0BA2"/>
    <w:rsid w:val="008A4F66"/>
    <w:rsid w:val="008A7221"/>
    <w:rsid w:val="008C23F7"/>
    <w:rsid w:val="008D05C2"/>
    <w:rsid w:val="008E321B"/>
    <w:rsid w:val="008F067F"/>
    <w:rsid w:val="008F0DD8"/>
    <w:rsid w:val="008F5198"/>
    <w:rsid w:val="00901972"/>
    <w:rsid w:val="00906BB2"/>
    <w:rsid w:val="00907973"/>
    <w:rsid w:val="009112AB"/>
    <w:rsid w:val="00914930"/>
    <w:rsid w:val="00916FF6"/>
    <w:rsid w:val="00924521"/>
    <w:rsid w:val="00924C7B"/>
    <w:rsid w:val="0093596D"/>
    <w:rsid w:val="00942E2C"/>
    <w:rsid w:val="009453E9"/>
    <w:rsid w:val="009459F9"/>
    <w:rsid w:val="00950BB8"/>
    <w:rsid w:val="009524C0"/>
    <w:rsid w:val="00957790"/>
    <w:rsid w:val="009708C7"/>
    <w:rsid w:val="009750B3"/>
    <w:rsid w:val="00975F44"/>
    <w:rsid w:val="00981B32"/>
    <w:rsid w:val="0099040D"/>
    <w:rsid w:val="00992940"/>
    <w:rsid w:val="00994DFA"/>
    <w:rsid w:val="00995A73"/>
    <w:rsid w:val="009B1501"/>
    <w:rsid w:val="009B7AA7"/>
    <w:rsid w:val="009D1B82"/>
    <w:rsid w:val="009D674E"/>
    <w:rsid w:val="009D7593"/>
    <w:rsid w:val="009E0E0F"/>
    <w:rsid w:val="009E4C5B"/>
    <w:rsid w:val="009E59C8"/>
    <w:rsid w:val="009E6779"/>
    <w:rsid w:val="009F4B29"/>
    <w:rsid w:val="009F7051"/>
    <w:rsid w:val="00A16385"/>
    <w:rsid w:val="00A245DE"/>
    <w:rsid w:val="00A31BCD"/>
    <w:rsid w:val="00A35C89"/>
    <w:rsid w:val="00A41597"/>
    <w:rsid w:val="00A41BAD"/>
    <w:rsid w:val="00A436CC"/>
    <w:rsid w:val="00A50D67"/>
    <w:rsid w:val="00A52DFD"/>
    <w:rsid w:val="00A62FE1"/>
    <w:rsid w:val="00A73036"/>
    <w:rsid w:val="00A756C5"/>
    <w:rsid w:val="00A81CA3"/>
    <w:rsid w:val="00A82F15"/>
    <w:rsid w:val="00A9405A"/>
    <w:rsid w:val="00A9435E"/>
    <w:rsid w:val="00A945C1"/>
    <w:rsid w:val="00AB08A4"/>
    <w:rsid w:val="00AB32B3"/>
    <w:rsid w:val="00AC042F"/>
    <w:rsid w:val="00AC06D0"/>
    <w:rsid w:val="00AD23A3"/>
    <w:rsid w:val="00AF1539"/>
    <w:rsid w:val="00AF5720"/>
    <w:rsid w:val="00AF693F"/>
    <w:rsid w:val="00B12206"/>
    <w:rsid w:val="00B16A77"/>
    <w:rsid w:val="00B37783"/>
    <w:rsid w:val="00B465EA"/>
    <w:rsid w:val="00B5025F"/>
    <w:rsid w:val="00B5194E"/>
    <w:rsid w:val="00B548D6"/>
    <w:rsid w:val="00B556DF"/>
    <w:rsid w:val="00B6201C"/>
    <w:rsid w:val="00B660DE"/>
    <w:rsid w:val="00B80490"/>
    <w:rsid w:val="00B82AC4"/>
    <w:rsid w:val="00B85368"/>
    <w:rsid w:val="00B85E32"/>
    <w:rsid w:val="00B97211"/>
    <w:rsid w:val="00BA043E"/>
    <w:rsid w:val="00BA16BD"/>
    <w:rsid w:val="00BA6ADB"/>
    <w:rsid w:val="00BC1EDE"/>
    <w:rsid w:val="00BD0163"/>
    <w:rsid w:val="00BD05E9"/>
    <w:rsid w:val="00BF7A15"/>
    <w:rsid w:val="00C00AF3"/>
    <w:rsid w:val="00C029FB"/>
    <w:rsid w:val="00C04024"/>
    <w:rsid w:val="00C04557"/>
    <w:rsid w:val="00C06D96"/>
    <w:rsid w:val="00C32241"/>
    <w:rsid w:val="00C37981"/>
    <w:rsid w:val="00C414FF"/>
    <w:rsid w:val="00C460D5"/>
    <w:rsid w:val="00C55591"/>
    <w:rsid w:val="00C57EB4"/>
    <w:rsid w:val="00C644DE"/>
    <w:rsid w:val="00C6752C"/>
    <w:rsid w:val="00C70D5A"/>
    <w:rsid w:val="00C71F18"/>
    <w:rsid w:val="00C748B0"/>
    <w:rsid w:val="00C75ADC"/>
    <w:rsid w:val="00C76C53"/>
    <w:rsid w:val="00C87BEA"/>
    <w:rsid w:val="00C93D6B"/>
    <w:rsid w:val="00C951C3"/>
    <w:rsid w:val="00CA02EF"/>
    <w:rsid w:val="00CA20CF"/>
    <w:rsid w:val="00CAFA26"/>
    <w:rsid w:val="00CB28D5"/>
    <w:rsid w:val="00CB376A"/>
    <w:rsid w:val="00CC0ADA"/>
    <w:rsid w:val="00CC47A9"/>
    <w:rsid w:val="00CE4127"/>
    <w:rsid w:val="00CF3B06"/>
    <w:rsid w:val="00CF5B66"/>
    <w:rsid w:val="00D11B5E"/>
    <w:rsid w:val="00D132B4"/>
    <w:rsid w:val="00D232CD"/>
    <w:rsid w:val="00D2481C"/>
    <w:rsid w:val="00D24CD3"/>
    <w:rsid w:val="00D27D26"/>
    <w:rsid w:val="00D30B11"/>
    <w:rsid w:val="00D46B84"/>
    <w:rsid w:val="00D50E19"/>
    <w:rsid w:val="00D54B97"/>
    <w:rsid w:val="00D71E64"/>
    <w:rsid w:val="00D80B31"/>
    <w:rsid w:val="00DA1EEB"/>
    <w:rsid w:val="00DC5D7B"/>
    <w:rsid w:val="00DC7E06"/>
    <w:rsid w:val="00DD5242"/>
    <w:rsid w:val="00DD6A55"/>
    <w:rsid w:val="00DE38FD"/>
    <w:rsid w:val="00DF3742"/>
    <w:rsid w:val="00DF4C4C"/>
    <w:rsid w:val="00E03953"/>
    <w:rsid w:val="00E03E76"/>
    <w:rsid w:val="00E13513"/>
    <w:rsid w:val="00E2360F"/>
    <w:rsid w:val="00E26104"/>
    <w:rsid w:val="00E26989"/>
    <w:rsid w:val="00E33757"/>
    <w:rsid w:val="00E41F04"/>
    <w:rsid w:val="00E456D7"/>
    <w:rsid w:val="00E521F4"/>
    <w:rsid w:val="00E539D4"/>
    <w:rsid w:val="00E56D72"/>
    <w:rsid w:val="00E757A9"/>
    <w:rsid w:val="00E76330"/>
    <w:rsid w:val="00E83B10"/>
    <w:rsid w:val="00EA3E82"/>
    <w:rsid w:val="00EA65C7"/>
    <w:rsid w:val="00EB35D0"/>
    <w:rsid w:val="00EB5C5C"/>
    <w:rsid w:val="00EC07D9"/>
    <w:rsid w:val="00EC5891"/>
    <w:rsid w:val="00ED0434"/>
    <w:rsid w:val="00ED1FF3"/>
    <w:rsid w:val="00ED7569"/>
    <w:rsid w:val="00EF1E59"/>
    <w:rsid w:val="00EF5121"/>
    <w:rsid w:val="00F05142"/>
    <w:rsid w:val="00F068FB"/>
    <w:rsid w:val="00F1270E"/>
    <w:rsid w:val="00F161FE"/>
    <w:rsid w:val="00F25548"/>
    <w:rsid w:val="00F31F76"/>
    <w:rsid w:val="00F35E8E"/>
    <w:rsid w:val="00F46243"/>
    <w:rsid w:val="00F568DB"/>
    <w:rsid w:val="00F5735B"/>
    <w:rsid w:val="00FA14FA"/>
    <w:rsid w:val="00FA7806"/>
    <w:rsid w:val="00FB558E"/>
    <w:rsid w:val="00FC259D"/>
    <w:rsid w:val="00FD1BEF"/>
    <w:rsid w:val="00FD3C68"/>
    <w:rsid w:val="00FD5495"/>
    <w:rsid w:val="00FD6878"/>
    <w:rsid w:val="00FE166E"/>
    <w:rsid w:val="00FF2072"/>
    <w:rsid w:val="00FF477F"/>
    <w:rsid w:val="00FF7262"/>
    <w:rsid w:val="00FF7D5A"/>
    <w:rsid w:val="01187B76"/>
    <w:rsid w:val="01AC257E"/>
    <w:rsid w:val="020C2CE3"/>
    <w:rsid w:val="020FE0EB"/>
    <w:rsid w:val="02218DF2"/>
    <w:rsid w:val="0265575E"/>
    <w:rsid w:val="026D6BE4"/>
    <w:rsid w:val="02CE2BA3"/>
    <w:rsid w:val="030472E4"/>
    <w:rsid w:val="036DECE9"/>
    <w:rsid w:val="03E95505"/>
    <w:rsid w:val="04383FAC"/>
    <w:rsid w:val="047B0C7F"/>
    <w:rsid w:val="04D02A4D"/>
    <w:rsid w:val="05059B74"/>
    <w:rsid w:val="05395D87"/>
    <w:rsid w:val="05916DFE"/>
    <w:rsid w:val="05B4F9EA"/>
    <w:rsid w:val="05D1F520"/>
    <w:rsid w:val="0656E208"/>
    <w:rsid w:val="065DC4F6"/>
    <w:rsid w:val="066705B6"/>
    <w:rsid w:val="06838BF5"/>
    <w:rsid w:val="06A67523"/>
    <w:rsid w:val="06A9F520"/>
    <w:rsid w:val="077CC1CE"/>
    <w:rsid w:val="0783D2F6"/>
    <w:rsid w:val="07ABE18F"/>
    <w:rsid w:val="08426705"/>
    <w:rsid w:val="084F907F"/>
    <w:rsid w:val="0861870B"/>
    <w:rsid w:val="09226A82"/>
    <w:rsid w:val="098D6632"/>
    <w:rsid w:val="09988BBB"/>
    <w:rsid w:val="09BE0655"/>
    <w:rsid w:val="0A6D00DF"/>
    <w:rsid w:val="0A85D72F"/>
    <w:rsid w:val="0ABE5D86"/>
    <w:rsid w:val="0B2D8339"/>
    <w:rsid w:val="0B6B0B57"/>
    <w:rsid w:val="0B73597C"/>
    <w:rsid w:val="0BE193AC"/>
    <w:rsid w:val="0C7CCE64"/>
    <w:rsid w:val="0C7F9185"/>
    <w:rsid w:val="0C85B387"/>
    <w:rsid w:val="0C9FD9ED"/>
    <w:rsid w:val="0CFC4911"/>
    <w:rsid w:val="0D3B79C3"/>
    <w:rsid w:val="0D813525"/>
    <w:rsid w:val="0DC2B499"/>
    <w:rsid w:val="0DE7BEEB"/>
    <w:rsid w:val="0E68A076"/>
    <w:rsid w:val="0E705708"/>
    <w:rsid w:val="0E7581F9"/>
    <w:rsid w:val="0E842086"/>
    <w:rsid w:val="0F7BB3A2"/>
    <w:rsid w:val="0FB0CC67"/>
    <w:rsid w:val="0FCD36E5"/>
    <w:rsid w:val="0FD9B38C"/>
    <w:rsid w:val="103A5F55"/>
    <w:rsid w:val="10767239"/>
    <w:rsid w:val="107DA95F"/>
    <w:rsid w:val="108DD82B"/>
    <w:rsid w:val="10985602"/>
    <w:rsid w:val="10B26DB2"/>
    <w:rsid w:val="10C43D6A"/>
    <w:rsid w:val="10E81110"/>
    <w:rsid w:val="11053CCB"/>
    <w:rsid w:val="114129CA"/>
    <w:rsid w:val="115888F6"/>
    <w:rsid w:val="11D6375D"/>
    <w:rsid w:val="12232E38"/>
    <w:rsid w:val="12C00729"/>
    <w:rsid w:val="12DF3853"/>
    <w:rsid w:val="13616ECA"/>
    <w:rsid w:val="13797079"/>
    <w:rsid w:val="13C3F86E"/>
    <w:rsid w:val="143FD476"/>
    <w:rsid w:val="146CC0B5"/>
    <w:rsid w:val="148CCA1C"/>
    <w:rsid w:val="14D0C3B0"/>
    <w:rsid w:val="14EB792C"/>
    <w:rsid w:val="154817C4"/>
    <w:rsid w:val="155946C4"/>
    <w:rsid w:val="158AEA5C"/>
    <w:rsid w:val="16B08415"/>
    <w:rsid w:val="16D1B283"/>
    <w:rsid w:val="17110BE0"/>
    <w:rsid w:val="1758EDB1"/>
    <w:rsid w:val="17F8EC4E"/>
    <w:rsid w:val="18BAB1D6"/>
    <w:rsid w:val="18CAC6C7"/>
    <w:rsid w:val="18EEFEF1"/>
    <w:rsid w:val="18FD3EF4"/>
    <w:rsid w:val="190FF463"/>
    <w:rsid w:val="19235384"/>
    <w:rsid w:val="1959C893"/>
    <w:rsid w:val="198E2262"/>
    <w:rsid w:val="19CFC38F"/>
    <w:rsid w:val="1A08FDD3"/>
    <w:rsid w:val="1A47AB21"/>
    <w:rsid w:val="1A58FE67"/>
    <w:rsid w:val="1A92331A"/>
    <w:rsid w:val="1ACABBC0"/>
    <w:rsid w:val="1B341F4A"/>
    <w:rsid w:val="1B40F4D3"/>
    <w:rsid w:val="1B99E12C"/>
    <w:rsid w:val="1BC67CB8"/>
    <w:rsid w:val="1BD1CFBE"/>
    <w:rsid w:val="1BDD04D0"/>
    <w:rsid w:val="1BFC46F3"/>
    <w:rsid w:val="1C004DED"/>
    <w:rsid w:val="1C125399"/>
    <w:rsid w:val="1C3585CB"/>
    <w:rsid w:val="1C74CA02"/>
    <w:rsid w:val="1CB322BD"/>
    <w:rsid w:val="1D0631AE"/>
    <w:rsid w:val="1D2E0383"/>
    <w:rsid w:val="1EE29BF1"/>
    <w:rsid w:val="1F59AD83"/>
    <w:rsid w:val="208D4AC7"/>
    <w:rsid w:val="210C0501"/>
    <w:rsid w:val="212F8537"/>
    <w:rsid w:val="21AAAB9E"/>
    <w:rsid w:val="21B9A676"/>
    <w:rsid w:val="21DEB81A"/>
    <w:rsid w:val="22524445"/>
    <w:rsid w:val="2261241A"/>
    <w:rsid w:val="2261C83A"/>
    <w:rsid w:val="22959821"/>
    <w:rsid w:val="22E0B32D"/>
    <w:rsid w:val="23070D0B"/>
    <w:rsid w:val="239FD09F"/>
    <w:rsid w:val="23DFAD23"/>
    <w:rsid w:val="2409B654"/>
    <w:rsid w:val="24132106"/>
    <w:rsid w:val="24676FC0"/>
    <w:rsid w:val="249EBCF2"/>
    <w:rsid w:val="261F0FF4"/>
    <w:rsid w:val="265A9B1F"/>
    <w:rsid w:val="265CAD94"/>
    <w:rsid w:val="2668A193"/>
    <w:rsid w:val="26841571"/>
    <w:rsid w:val="274C9987"/>
    <w:rsid w:val="2750FA24"/>
    <w:rsid w:val="27686248"/>
    <w:rsid w:val="28E3DD30"/>
    <w:rsid w:val="2904F028"/>
    <w:rsid w:val="2906D603"/>
    <w:rsid w:val="2914AAE9"/>
    <w:rsid w:val="292ED65E"/>
    <w:rsid w:val="2990CBF6"/>
    <w:rsid w:val="2995DDBA"/>
    <w:rsid w:val="2A209AAC"/>
    <w:rsid w:val="2A7DC1EC"/>
    <w:rsid w:val="2A8FF998"/>
    <w:rsid w:val="2B62B21F"/>
    <w:rsid w:val="2B74EAFB"/>
    <w:rsid w:val="2BDF2CDB"/>
    <w:rsid w:val="2C8BECAD"/>
    <w:rsid w:val="2D808B42"/>
    <w:rsid w:val="2D8B516C"/>
    <w:rsid w:val="2DBA6DC0"/>
    <w:rsid w:val="2DD17062"/>
    <w:rsid w:val="2E212141"/>
    <w:rsid w:val="2E9AACB4"/>
    <w:rsid w:val="2EDFAEC3"/>
    <w:rsid w:val="2EFC244B"/>
    <w:rsid w:val="2F26BC67"/>
    <w:rsid w:val="2F2C9521"/>
    <w:rsid w:val="300B24DE"/>
    <w:rsid w:val="307CD3F4"/>
    <w:rsid w:val="30D3841E"/>
    <w:rsid w:val="30E1B96C"/>
    <w:rsid w:val="313CF9F6"/>
    <w:rsid w:val="31829FC0"/>
    <w:rsid w:val="31EED457"/>
    <w:rsid w:val="32223F6F"/>
    <w:rsid w:val="3263ABFE"/>
    <w:rsid w:val="32929D93"/>
    <w:rsid w:val="329BB1B8"/>
    <w:rsid w:val="32E70114"/>
    <w:rsid w:val="3335226F"/>
    <w:rsid w:val="33CFD665"/>
    <w:rsid w:val="33D7ED2E"/>
    <w:rsid w:val="3417B16E"/>
    <w:rsid w:val="34898185"/>
    <w:rsid w:val="34931BEC"/>
    <w:rsid w:val="35DA6BFF"/>
    <w:rsid w:val="35E8AEC5"/>
    <w:rsid w:val="35EEDD61"/>
    <w:rsid w:val="362D1F43"/>
    <w:rsid w:val="3656B500"/>
    <w:rsid w:val="368875C2"/>
    <w:rsid w:val="36E57952"/>
    <w:rsid w:val="37DFC8B5"/>
    <w:rsid w:val="38746E3A"/>
    <w:rsid w:val="388147D0"/>
    <w:rsid w:val="38B445EF"/>
    <w:rsid w:val="38B568A8"/>
    <w:rsid w:val="391FE87D"/>
    <w:rsid w:val="39684960"/>
    <w:rsid w:val="39E45F37"/>
    <w:rsid w:val="3A14F965"/>
    <w:rsid w:val="3A7304FB"/>
    <w:rsid w:val="3AC1B00F"/>
    <w:rsid w:val="3AD56ABD"/>
    <w:rsid w:val="3B1A96BB"/>
    <w:rsid w:val="3B6B440E"/>
    <w:rsid w:val="3C2D833D"/>
    <w:rsid w:val="3C5CBF0C"/>
    <w:rsid w:val="3C611E71"/>
    <w:rsid w:val="3D77ADEB"/>
    <w:rsid w:val="3DB37F24"/>
    <w:rsid w:val="3DC444E4"/>
    <w:rsid w:val="3E1585CC"/>
    <w:rsid w:val="3E2ECC56"/>
    <w:rsid w:val="3E9895AA"/>
    <w:rsid w:val="3EC0EF13"/>
    <w:rsid w:val="3ED53ED7"/>
    <w:rsid w:val="3EFEA6B8"/>
    <w:rsid w:val="3FA3862B"/>
    <w:rsid w:val="3FD912C7"/>
    <w:rsid w:val="3FF168ED"/>
    <w:rsid w:val="40489979"/>
    <w:rsid w:val="4095A92E"/>
    <w:rsid w:val="41575FEB"/>
    <w:rsid w:val="4188ECF4"/>
    <w:rsid w:val="429AF43B"/>
    <w:rsid w:val="42A3A9CC"/>
    <w:rsid w:val="42CD286F"/>
    <w:rsid w:val="42E59488"/>
    <w:rsid w:val="42E66592"/>
    <w:rsid w:val="43048614"/>
    <w:rsid w:val="43240A76"/>
    <w:rsid w:val="434455D3"/>
    <w:rsid w:val="4349D3B3"/>
    <w:rsid w:val="4354DB9C"/>
    <w:rsid w:val="43B7DCA6"/>
    <w:rsid w:val="441A9A8F"/>
    <w:rsid w:val="4427BEE4"/>
    <w:rsid w:val="4447FE52"/>
    <w:rsid w:val="444BBF1D"/>
    <w:rsid w:val="4453952E"/>
    <w:rsid w:val="4487DA85"/>
    <w:rsid w:val="44A51F33"/>
    <w:rsid w:val="44A59F88"/>
    <w:rsid w:val="453C66AF"/>
    <w:rsid w:val="456BE73F"/>
    <w:rsid w:val="45E4F368"/>
    <w:rsid w:val="464A494D"/>
    <w:rsid w:val="46531F34"/>
    <w:rsid w:val="46A9C18B"/>
    <w:rsid w:val="46D4B04A"/>
    <w:rsid w:val="48135C49"/>
    <w:rsid w:val="4817887A"/>
    <w:rsid w:val="484EF4CD"/>
    <w:rsid w:val="489DCDF9"/>
    <w:rsid w:val="49F5D57A"/>
    <w:rsid w:val="4A2D5CF5"/>
    <w:rsid w:val="4A52E029"/>
    <w:rsid w:val="4AAE0890"/>
    <w:rsid w:val="4B161406"/>
    <w:rsid w:val="4B276AAC"/>
    <w:rsid w:val="4B988FA3"/>
    <w:rsid w:val="4BB25333"/>
    <w:rsid w:val="4BBD5011"/>
    <w:rsid w:val="4BF2EB8D"/>
    <w:rsid w:val="4C02A9A6"/>
    <w:rsid w:val="4C0EC895"/>
    <w:rsid w:val="4C29CD08"/>
    <w:rsid w:val="4C3AA6C4"/>
    <w:rsid w:val="4C8BA2A5"/>
    <w:rsid w:val="4D7D35E8"/>
    <w:rsid w:val="4D9A80DD"/>
    <w:rsid w:val="4DB6D2F7"/>
    <w:rsid w:val="4E4F1BD9"/>
    <w:rsid w:val="4E7631B3"/>
    <w:rsid w:val="4E7F592B"/>
    <w:rsid w:val="4EDBC623"/>
    <w:rsid w:val="4EDEBEDD"/>
    <w:rsid w:val="4F3CF8E1"/>
    <w:rsid w:val="4F85719F"/>
    <w:rsid w:val="4FC037DD"/>
    <w:rsid w:val="4FFAC2C9"/>
    <w:rsid w:val="5009DD86"/>
    <w:rsid w:val="5023A877"/>
    <w:rsid w:val="50324697"/>
    <w:rsid w:val="503CB598"/>
    <w:rsid w:val="50563126"/>
    <w:rsid w:val="50A4AE7B"/>
    <w:rsid w:val="50C166D4"/>
    <w:rsid w:val="50C1FAB7"/>
    <w:rsid w:val="50C44D41"/>
    <w:rsid w:val="50CA4D75"/>
    <w:rsid w:val="50EC8613"/>
    <w:rsid w:val="51052905"/>
    <w:rsid w:val="511D2E8C"/>
    <w:rsid w:val="5122D7FB"/>
    <w:rsid w:val="514C9E50"/>
    <w:rsid w:val="5189B261"/>
    <w:rsid w:val="51CE4046"/>
    <w:rsid w:val="51FF66F5"/>
    <w:rsid w:val="5218DFB1"/>
    <w:rsid w:val="5261D4F6"/>
    <w:rsid w:val="5274EB10"/>
    <w:rsid w:val="52CFFF59"/>
    <w:rsid w:val="52D1A247"/>
    <w:rsid w:val="52E2BCCA"/>
    <w:rsid w:val="53598DA9"/>
    <w:rsid w:val="53681CCF"/>
    <w:rsid w:val="53FF28CB"/>
    <w:rsid w:val="54017B62"/>
    <w:rsid w:val="54A1000F"/>
    <w:rsid w:val="54F02733"/>
    <w:rsid w:val="5576236F"/>
    <w:rsid w:val="55887B38"/>
    <w:rsid w:val="55E20829"/>
    <w:rsid w:val="565C7054"/>
    <w:rsid w:val="56BB3FEC"/>
    <w:rsid w:val="56C0C8CD"/>
    <w:rsid w:val="5711945B"/>
    <w:rsid w:val="5747923C"/>
    <w:rsid w:val="57847911"/>
    <w:rsid w:val="57A49623"/>
    <w:rsid w:val="57EC736D"/>
    <w:rsid w:val="5807793F"/>
    <w:rsid w:val="58319E16"/>
    <w:rsid w:val="583B52EE"/>
    <w:rsid w:val="58559C66"/>
    <w:rsid w:val="5869548B"/>
    <w:rsid w:val="5892DC83"/>
    <w:rsid w:val="5906FB7D"/>
    <w:rsid w:val="595BC02C"/>
    <w:rsid w:val="59A10363"/>
    <w:rsid w:val="5A0D3D03"/>
    <w:rsid w:val="5A1DE5FB"/>
    <w:rsid w:val="5A3F0CF7"/>
    <w:rsid w:val="5AF8879C"/>
    <w:rsid w:val="5B2A598E"/>
    <w:rsid w:val="5B78D688"/>
    <w:rsid w:val="5BB8CAAD"/>
    <w:rsid w:val="5CF3C78B"/>
    <w:rsid w:val="5D422999"/>
    <w:rsid w:val="5DAF4C61"/>
    <w:rsid w:val="5E3A554E"/>
    <w:rsid w:val="5F9FDCD9"/>
    <w:rsid w:val="5FA9A018"/>
    <w:rsid w:val="5FAB1C28"/>
    <w:rsid w:val="604E9424"/>
    <w:rsid w:val="60762291"/>
    <w:rsid w:val="608E3A48"/>
    <w:rsid w:val="60E3358D"/>
    <w:rsid w:val="61B27D62"/>
    <w:rsid w:val="61DCD7FD"/>
    <w:rsid w:val="6216F29B"/>
    <w:rsid w:val="621F5164"/>
    <w:rsid w:val="62425818"/>
    <w:rsid w:val="626EF7AE"/>
    <w:rsid w:val="628BD3FF"/>
    <w:rsid w:val="6301C100"/>
    <w:rsid w:val="630B17F0"/>
    <w:rsid w:val="63303B4D"/>
    <w:rsid w:val="633399C2"/>
    <w:rsid w:val="6385796A"/>
    <w:rsid w:val="63B91F4E"/>
    <w:rsid w:val="63C1AE1B"/>
    <w:rsid w:val="63CD0E8D"/>
    <w:rsid w:val="63CECA1E"/>
    <w:rsid w:val="640E382A"/>
    <w:rsid w:val="64AD658B"/>
    <w:rsid w:val="64EACC1F"/>
    <w:rsid w:val="651360C4"/>
    <w:rsid w:val="651B3CFC"/>
    <w:rsid w:val="65A04F17"/>
    <w:rsid w:val="65B34455"/>
    <w:rsid w:val="65C8E807"/>
    <w:rsid w:val="65DC6874"/>
    <w:rsid w:val="660072E3"/>
    <w:rsid w:val="664A3FBB"/>
    <w:rsid w:val="6680BA8A"/>
    <w:rsid w:val="66C1B7DE"/>
    <w:rsid w:val="67378C9F"/>
    <w:rsid w:val="673AD3E7"/>
    <w:rsid w:val="67AFAD2A"/>
    <w:rsid w:val="683CEB11"/>
    <w:rsid w:val="68713585"/>
    <w:rsid w:val="68A7CB20"/>
    <w:rsid w:val="6920E962"/>
    <w:rsid w:val="69538C69"/>
    <w:rsid w:val="6961A42C"/>
    <w:rsid w:val="69745944"/>
    <w:rsid w:val="69A3B578"/>
    <w:rsid w:val="69B7070C"/>
    <w:rsid w:val="69C24DEF"/>
    <w:rsid w:val="69F3668D"/>
    <w:rsid w:val="6A33A1A9"/>
    <w:rsid w:val="6A8EF894"/>
    <w:rsid w:val="6AA8A228"/>
    <w:rsid w:val="6AC9C243"/>
    <w:rsid w:val="6ACA1338"/>
    <w:rsid w:val="6B036860"/>
    <w:rsid w:val="6B3C1B63"/>
    <w:rsid w:val="6B473AB4"/>
    <w:rsid w:val="6BEE9AD1"/>
    <w:rsid w:val="6BFF9EB2"/>
    <w:rsid w:val="6C07B25B"/>
    <w:rsid w:val="6C5449CD"/>
    <w:rsid w:val="6C54F713"/>
    <w:rsid w:val="6C731266"/>
    <w:rsid w:val="6D3EA296"/>
    <w:rsid w:val="6DB684F4"/>
    <w:rsid w:val="6E155FBB"/>
    <w:rsid w:val="6E2D4223"/>
    <w:rsid w:val="6E3D05F9"/>
    <w:rsid w:val="6EBE5FC0"/>
    <w:rsid w:val="6F491B8A"/>
    <w:rsid w:val="6F4BAB09"/>
    <w:rsid w:val="6F723D8F"/>
    <w:rsid w:val="6F962598"/>
    <w:rsid w:val="7060D31A"/>
    <w:rsid w:val="70E11087"/>
    <w:rsid w:val="71045F32"/>
    <w:rsid w:val="710D2BC8"/>
    <w:rsid w:val="7211BF7F"/>
    <w:rsid w:val="7217EDAC"/>
    <w:rsid w:val="721F850C"/>
    <w:rsid w:val="723FC7AA"/>
    <w:rsid w:val="72440487"/>
    <w:rsid w:val="72633F5A"/>
    <w:rsid w:val="727A3DC0"/>
    <w:rsid w:val="72C284A1"/>
    <w:rsid w:val="72D88F8A"/>
    <w:rsid w:val="72F49C05"/>
    <w:rsid w:val="733D6A01"/>
    <w:rsid w:val="73638F5D"/>
    <w:rsid w:val="736957EC"/>
    <w:rsid w:val="73F607C3"/>
    <w:rsid w:val="74871160"/>
    <w:rsid w:val="749BB3F7"/>
    <w:rsid w:val="74D45493"/>
    <w:rsid w:val="74FF45AE"/>
    <w:rsid w:val="75BFED21"/>
    <w:rsid w:val="75D8E339"/>
    <w:rsid w:val="7608E790"/>
    <w:rsid w:val="764435D2"/>
    <w:rsid w:val="764C7F73"/>
    <w:rsid w:val="7654066C"/>
    <w:rsid w:val="76EC59CE"/>
    <w:rsid w:val="770F3B33"/>
    <w:rsid w:val="7732A36F"/>
    <w:rsid w:val="7738FF44"/>
    <w:rsid w:val="77445AF9"/>
    <w:rsid w:val="77544A9B"/>
    <w:rsid w:val="775A0A96"/>
    <w:rsid w:val="7788E7FF"/>
    <w:rsid w:val="778C8461"/>
    <w:rsid w:val="779F193D"/>
    <w:rsid w:val="77C5A486"/>
    <w:rsid w:val="77D16D0C"/>
    <w:rsid w:val="7826F73E"/>
    <w:rsid w:val="7833F367"/>
    <w:rsid w:val="785D7E9D"/>
    <w:rsid w:val="7863D8A0"/>
    <w:rsid w:val="78B7EF28"/>
    <w:rsid w:val="78B85825"/>
    <w:rsid w:val="78D4E367"/>
    <w:rsid w:val="78DCBEA0"/>
    <w:rsid w:val="7922E423"/>
    <w:rsid w:val="795B02AC"/>
    <w:rsid w:val="7976A10F"/>
    <w:rsid w:val="798AAB31"/>
    <w:rsid w:val="79EE0A75"/>
    <w:rsid w:val="7A2C3281"/>
    <w:rsid w:val="7A37D31B"/>
    <w:rsid w:val="7A58C966"/>
    <w:rsid w:val="7AA99118"/>
    <w:rsid w:val="7ADFD1AC"/>
    <w:rsid w:val="7B382B5F"/>
    <w:rsid w:val="7B6C6002"/>
    <w:rsid w:val="7C267991"/>
    <w:rsid w:val="7C287143"/>
    <w:rsid w:val="7C32FDC0"/>
    <w:rsid w:val="7C39ADEF"/>
    <w:rsid w:val="7C40B850"/>
    <w:rsid w:val="7C6F0859"/>
    <w:rsid w:val="7CC919C9"/>
    <w:rsid w:val="7CE4CEE9"/>
    <w:rsid w:val="7CFF8E28"/>
    <w:rsid w:val="7D0A426E"/>
    <w:rsid w:val="7D22581F"/>
    <w:rsid w:val="7D4E6B87"/>
    <w:rsid w:val="7D5110D8"/>
    <w:rsid w:val="7D57A25E"/>
    <w:rsid w:val="7DAC5727"/>
    <w:rsid w:val="7DB5C5D3"/>
    <w:rsid w:val="7DBA4658"/>
    <w:rsid w:val="7DC36C91"/>
    <w:rsid w:val="7DC49ED4"/>
    <w:rsid w:val="7DD969FA"/>
    <w:rsid w:val="7DF65FF9"/>
    <w:rsid w:val="7E0204D0"/>
    <w:rsid w:val="7E20511C"/>
    <w:rsid w:val="7E4E9753"/>
    <w:rsid w:val="7E8FFA92"/>
    <w:rsid w:val="7EB201B4"/>
    <w:rsid w:val="7F53A5AC"/>
    <w:rsid w:val="7F74893F"/>
    <w:rsid w:val="7FA7CD2C"/>
    <w:rsid w:val="7FB24338"/>
    <w:rsid w:val="7FEF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9D2EF"/>
  <w15:chartTrackingRefBased/>
  <w15:docId w15:val="{EB9670EA-9AAC-4A57-AB5B-C19A144F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5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97"/>
  </w:style>
  <w:style w:type="paragraph" w:styleId="Footer">
    <w:name w:val="footer"/>
    <w:basedOn w:val="Normal"/>
    <w:link w:val="Foot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97"/>
  </w:style>
  <w:style w:type="table" w:styleId="TableGrid">
    <w:name w:val="Table Grid"/>
    <w:basedOn w:val="TableNormal"/>
    <w:uiPriority w:val="39"/>
    <w:rsid w:val="00A41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57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9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E70570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02B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1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rldefense.com/v3/__https:/washington.zoom.us/j/94288280988__;!!K-Hz7m0Vt54!jorABxHA7NMhVFum0upkwn4Z6Fypa3upXTfundNRkHQabqP8mZJ8NNs2_-mTEmMJS5YAgfq3CTMf-9A$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4A2AEA3204B4A8F60DC80CF2AFBA0" ma:contentTypeVersion="11" ma:contentTypeDescription="Create a new document." ma:contentTypeScope="" ma:versionID="5dda1affda8a387d711a23b1e33840c3">
  <xsd:schema xmlns:xsd="http://www.w3.org/2001/XMLSchema" xmlns:xs="http://www.w3.org/2001/XMLSchema" xmlns:p="http://schemas.microsoft.com/office/2006/metadata/properties" xmlns:ns2="7264fe01-86b7-46ed-b139-d16f92f81112" xmlns:ns3="ea24faac-114d-4cc6-a215-5653dcc7144f" targetNamespace="http://schemas.microsoft.com/office/2006/metadata/properties" ma:root="true" ma:fieldsID="3ab3a064ea2112f6e5fb88419c527563" ns2:_="" ns3:_="">
    <xsd:import namespace="7264fe01-86b7-46ed-b139-d16f92f81112"/>
    <xsd:import namespace="ea24faac-114d-4cc6-a215-5653dcc71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4fe01-86b7-46ed-b139-d16f92f811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4faac-114d-4cc6-a215-5653dcc7144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4ea6f64-8487-493f-b560-59f6a9b84fc3}" ma:internalName="TaxCatchAll" ma:showField="CatchAllData" ma:web="ea24faac-114d-4cc6-a215-5653dcc714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24faac-114d-4cc6-a215-5653dcc7144f" xsi:nil="true"/>
    <lcf76f155ced4ddcb4097134ff3c332f xmlns="7264fe01-86b7-46ed-b139-d16f92f811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CEB99FD-82D6-4BE5-9FF6-C38E054983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FCA9B4-C296-4DF2-BBCF-F2FC31669F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4fe01-86b7-46ed-b139-d16f92f81112"/>
    <ds:schemaRef ds:uri="ea24faac-114d-4cc6-a215-5653dcc71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7DC5B7-C3CE-4B32-B336-5BED88AF57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255BA6-642E-4203-B3A8-71B1B82504C9}">
  <ds:schemaRefs>
    <ds:schemaRef ds:uri="http://schemas.microsoft.com/office/2006/metadata/properties"/>
    <ds:schemaRef ds:uri="http://schemas.microsoft.com/office/infopath/2007/PartnerControls"/>
    <ds:schemaRef ds:uri="ea24faac-114d-4cc6-a215-5653dcc7144f"/>
    <ds:schemaRef ds:uri="7264fe01-86b7-46ed-b139-d16f92f81112"/>
  </ds:schemaRefs>
</ds:datastoreItem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710</Characters>
  <Application>Microsoft Office Word</Application>
  <DocSecurity>0</DocSecurity>
  <Lines>47</Lines>
  <Paragraphs>41</Paragraphs>
  <ScaleCrop>false</ScaleCrop>
  <Company>UWB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er Klagenberg</dc:creator>
  <cp:keywords/>
  <dc:description/>
  <cp:lastModifiedBy>Michelle Darci</cp:lastModifiedBy>
  <cp:revision>3</cp:revision>
  <dcterms:created xsi:type="dcterms:W3CDTF">2026-01-29T23:01:00Z</dcterms:created>
  <dcterms:modified xsi:type="dcterms:W3CDTF">2026-01-29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24A2AEA3204B4A8F60DC80CF2AFBA0</vt:lpwstr>
  </property>
  <property fmtid="{D5CDD505-2E9C-101B-9397-08002B2CF9AE}" pid="3" name="MediaServiceImageTags">
    <vt:lpwstr/>
  </property>
</Properties>
</file>